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1A7E" w:rsidRPr="00810D95" w:rsidRDefault="008C1A7E" w:rsidP="008C1A7E">
      <w:pPr>
        <w:rPr>
          <w:rFonts w:ascii="Times New Roman" w:hAnsi="Times New Roman" w:cs="Times New Roman"/>
          <w:b/>
        </w:rPr>
      </w:pPr>
      <w:bookmarkStart w:id="0" w:name="_GoBack"/>
      <w:bookmarkEnd w:id="0"/>
      <w:r w:rsidRPr="00810D95">
        <w:rPr>
          <w:rFonts w:ascii="Times New Roman" w:hAnsi="Times New Roman" w:cs="Times New Roman"/>
          <w:b/>
        </w:rPr>
        <w:t xml:space="preserve">Supplementary Table 1: Risk factors associated with thromboembolism in </w:t>
      </w:r>
      <w:r w:rsidRPr="00810D95">
        <w:rPr>
          <w:rFonts w:ascii="Times New Roman" w:hAnsi="Times New Roman" w:cs="Times New Roman"/>
          <w:b/>
          <w:noProof/>
        </w:rPr>
        <w:t>AF patients with or without CKD</w:t>
      </w:r>
      <w:r w:rsidRPr="00810D95">
        <w:rPr>
          <w:rFonts w:ascii="Times New Roman" w:hAnsi="Times New Roman" w:cs="Times New Roman"/>
          <w:b/>
        </w:rPr>
        <w:t>.</w:t>
      </w:r>
    </w:p>
    <w:tbl>
      <w:tblPr>
        <w:tblW w:w="9496" w:type="dxa"/>
        <w:tblInd w:w="-572" w:type="dxa"/>
        <w:tblLook w:val="04A0" w:firstRow="1" w:lastRow="0" w:firstColumn="1" w:lastColumn="0" w:noHBand="0" w:noVBand="1"/>
      </w:tblPr>
      <w:tblGrid>
        <w:gridCol w:w="2980"/>
        <w:gridCol w:w="2113"/>
        <w:gridCol w:w="1027"/>
        <w:gridCol w:w="236"/>
        <w:gridCol w:w="2113"/>
        <w:gridCol w:w="1027"/>
      </w:tblGrid>
      <w:tr w:rsidR="008C1A7E" w:rsidRPr="00810D95" w:rsidTr="00337C2A">
        <w:trPr>
          <w:trHeight w:val="340"/>
        </w:trPr>
        <w:tc>
          <w:tcPr>
            <w:tcW w:w="2980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</w:rPr>
              <w:t>Variables</w:t>
            </w:r>
          </w:p>
        </w:tc>
        <w:tc>
          <w:tcPr>
            <w:tcW w:w="31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10D95">
              <w:rPr>
                <w:rFonts w:ascii="Times New Roman" w:hAnsi="Times New Roman" w:cs="Times New Roman"/>
                <w:b/>
                <w:bCs/>
              </w:rPr>
              <w:t>Univariate</w:t>
            </w:r>
            <w:proofErr w:type="spellEnd"/>
            <w:r w:rsidRPr="00810D95">
              <w:rPr>
                <w:rFonts w:ascii="Times New Roman" w:hAnsi="Times New Roman" w:cs="Times New Roman"/>
                <w:b/>
                <w:bCs/>
              </w:rPr>
              <w:t xml:space="preserve"> Analysis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1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</w:rPr>
              <w:t>Multivariate Analysis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</w:rPr>
              <w:t>HR (95% CI)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</w:rPr>
              <w:t>HR (95% CI)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10D95">
              <w:rPr>
                <w:rFonts w:ascii="Times New Roman" w:hAnsi="Times New Roman" w:cs="Times New Roman"/>
                <w:b/>
                <w:bCs/>
                <w:i/>
                <w:iCs/>
              </w:rPr>
              <w:t>P</w:t>
            </w:r>
            <w:r w:rsidRPr="00810D95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Sex, female</w:t>
            </w:r>
          </w:p>
        </w:tc>
        <w:tc>
          <w:tcPr>
            <w:tcW w:w="2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38(1.1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62)</w:t>
            </w:r>
          </w:p>
        </w:tc>
        <w:tc>
          <w:tcPr>
            <w:tcW w:w="10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26(1.04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53)</w:t>
            </w:r>
          </w:p>
        </w:tc>
        <w:tc>
          <w:tcPr>
            <w:tcW w:w="10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17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Age, per year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4(1.03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05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3(1.02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04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AF type, persistent AF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25(1.0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6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05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21(1.03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2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24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AF duration, per year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1(0.9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02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347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NA</w:t>
            </w:r>
            <w:r w:rsidRPr="00810D95">
              <w:rPr>
                <w:rFonts w:ascii="Times New Roman" w:hAnsi="Times New Roman" w:cs="Times New Roman" w:hint="eastAsia"/>
              </w:rPr>
              <w:t xml:space="preserve"> 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</w:tr>
      <w:tr w:rsidR="008C1A7E" w:rsidRPr="00810D95" w:rsidTr="00337C2A">
        <w:trPr>
          <w:trHeight w:val="34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BMI &gt; 28kg/m</w:t>
            </w:r>
            <w:r w:rsidRPr="00810D95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3(0.76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15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513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0(0.81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23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81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Mild CKD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39(1.18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63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5(0.8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25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547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Smoking (any)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86(0.73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02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89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06(0.84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32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644</w:t>
            </w:r>
          </w:p>
        </w:tc>
      </w:tr>
      <w:tr w:rsidR="008C1A7E" w:rsidRPr="00810D95" w:rsidTr="00337C2A">
        <w:trPr>
          <w:trHeight w:val="34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Alcohol consumption (any)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73(0.61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0.88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9(0.78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27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55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Heart failure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26(1.08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8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04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7(0.82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15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721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Hypertension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66(1.3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2.01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29(1.06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57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13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Diabetes mellitus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17(0.99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38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70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9(0.83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17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886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Hyperlipidemia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21(1.03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41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17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19(1.01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39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34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Thromboembolism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2.27(1.93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2.67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94(1.64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2.29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&lt;.0001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Vascular disease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38(1.16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64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11(0.92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33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275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OAC (any)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1(0.7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07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261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80(0.64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00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048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Antiplatelet (any)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13(0.9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33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116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5(0.7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17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610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Completed high school</w:t>
            </w: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93(0.77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12)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433</w:t>
            </w:r>
          </w:p>
        </w:tc>
        <w:tc>
          <w:tcPr>
            <w:tcW w:w="236" w:type="dxa"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</w:tr>
      <w:tr w:rsidR="008C1A7E" w:rsidRPr="00810D95" w:rsidTr="00337C2A">
        <w:trPr>
          <w:trHeight w:val="320"/>
        </w:trPr>
        <w:tc>
          <w:tcPr>
            <w:tcW w:w="2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Health insurance (any)</w:t>
            </w:r>
          </w:p>
        </w:tc>
        <w:tc>
          <w:tcPr>
            <w:tcW w:w="21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1.15(0.80</w:t>
            </w:r>
            <w:r w:rsidRPr="00810D95">
              <w:rPr>
                <w:rFonts w:ascii="Times New Roman" w:eastAsia="等线" w:hAnsi="Times New Roman" w:cs="Times New Roman" w:hint="eastAsia"/>
              </w:rPr>
              <w:t>–</w:t>
            </w:r>
            <w:r w:rsidRPr="00810D95">
              <w:rPr>
                <w:rFonts w:ascii="Times New Roman" w:hAnsi="Times New Roman" w:cs="Times New Roman"/>
              </w:rPr>
              <w:t>1.65)</w:t>
            </w:r>
          </w:p>
        </w:tc>
        <w:tc>
          <w:tcPr>
            <w:tcW w:w="10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/>
              </w:rPr>
              <w:t>0.441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0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C1A7E" w:rsidRPr="00810D95" w:rsidRDefault="008C1A7E" w:rsidP="00337C2A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810D95">
              <w:rPr>
                <w:rFonts w:ascii="Times New Roman" w:hAnsi="Times New Roman" w:cs="Times New Roman" w:hint="eastAsia"/>
              </w:rPr>
              <w:t>N</w:t>
            </w:r>
            <w:r w:rsidRPr="00810D95">
              <w:rPr>
                <w:rFonts w:ascii="Times New Roman" w:hAnsi="Times New Roman" w:cs="Times New Roman"/>
              </w:rPr>
              <w:t>A</w:t>
            </w:r>
          </w:p>
        </w:tc>
      </w:tr>
    </w:tbl>
    <w:p w:rsidR="008C1A7E" w:rsidRPr="00810D95" w:rsidRDefault="008C1A7E" w:rsidP="008C1A7E">
      <w:pPr>
        <w:widowControl/>
        <w:jc w:val="left"/>
        <w:rPr>
          <w:rFonts w:ascii="Times New Roman" w:hAnsi="Times New Roman" w:cs="Times New Roman"/>
          <w:sz w:val="22"/>
          <w:szCs w:val="22"/>
        </w:rPr>
      </w:pPr>
      <w:r w:rsidRPr="00810D95">
        <w:rPr>
          <w:rFonts w:ascii="Times New Roman" w:hAnsi="Times New Roman" w:cs="Times New Roman"/>
          <w:sz w:val="22"/>
          <w:szCs w:val="22"/>
        </w:rPr>
        <w:t>AF: Atrial fibrillation; BMI: Body mass index; CI: Conﬁdence interval; CKD: Chronic kidney disease; HR: Hazard ratio; NA</w:t>
      </w:r>
      <w:r w:rsidRPr="00810D95">
        <w:rPr>
          <w:rFonts w:ascii="SimSun" w:eastAsia="SimSun" w:hAnsi="SimSun" w:cs="Times New Roman" w:hint="eastAsia"/>
          <w:sz w:val="22"/>
          <w:szCs w:val="22"/>
        </w:rPr>
        <w:t>:</w:t>
      </w:r>
      <w:r w:rsidRPr="00810D95">
        <w:rPr>
          <w:rFonts w:ascii="SimSun" w:eastAsia="SimSun" w:hAnsi="SimSun" w:cs="Times New Roman"/>
          <w:sz w:val="22"/>
          <w:szCs w:val="22"/>
        </w:rPr>
        <w:t xml:space="preserve"> </w:t>
      </w:r>
      <w:r w:rsidRPr="00810D95">
        <w:rPr>
          <w:rFonts w:ascii="Times New Roman" w:eastAsia="SimSun" w:hAnsi="Times New Roman" w:cs="Times New Roman" w:hint="cs"/>
          <w:sz w:val="22"/>
          <w:szCs w:val="22"/>
        </w:rPr>
        <w:t>N</w:t>
      </w:r>
      <w:r w:rsidRPr="00810D95">
        <w:rPr>
          <w:rFonts w:ascii="Times New Roman" w:eastAsia="SimSun" w:hAnsi="Times New Roman" w:cs="Times New Roman"/>
          <w:sz w:val="22"/>
          <w:szCs w:val="22"/>
        </w:rPr>
        <w:t>ot available</w:t>
      </w:r>
      <w:r w:rsidRPr="00810D95">
        <w:rPr>
          <w:rFonts w:ascii="SimSun" w:eastAsia="SimSun" w:hAnsi="SimSun" w:cs="Times New Roman" w:hint="eastAsia"/>
          <w:sz w:val="22"/>
          <w:szCs w:val="22"/>
        </w:rPr>
        <w:t xml:space="preserve">; </w:t>
      </w:r>
      <w:r w:rsidRPr="00810D95">
        <w:rPr>
          <w:rFonts w:ascii="Times New Roman" w:hAnsi="Times New Roman" w:cs="Times New Roman"/>
          <w:sz w:val="22"/>
          <w:szCs w:val="22"/>
        </w:rPr>
        <w:t>OAC: Oral anticoagulant.</w:t>
      </w:r>
    </w:p>
    <w:p w:rsidR="008C1A7E" w:rsidRPr="00810D95" w:rsidRDefault="008C1A7E" w:rsidP="008C1A7E">
      <w:pPr>
        <w:widowControl/>
        <w:jc w:val="left"/>
        <w:rPr>
          <w:rFonts w:ascii="Times New Roman" w:hAnsi="Times New Roman" w:cs="Times New Roman"/>
        </w:rPr>
      </w:pPr>
    </w:p>
    <w:p w:rsidR="008C1A7E" w:rsidRPr="00810D95" w:rsidRDefault="008C1A7E" w:rsidP="008C1A7E">
      <w:pPr>
        <w:rPr>
          <w:rFonts w:ascii="Times New Roman" w:hAnsi="Times New Roman" w:cs="Times New Roman"/>
          <w:b/>
        </w:rPr>
      </w:pPr>
    </w:p>
    <w:p w:rsidR="008C1A7E" w:rsidRPr="00810D95" w:rsidRDefault="008C1A7E" w:rsidP="008C1A7E">
      <w:pPr>
        <w:rPr>
          <w:rFonts w:ascii="Times New Roman" w:hAnsi="Times New Roman" w:cs="Times New Roman"/>
          <w:b/>
        </w:rPr>
      </w:pPr>
    </w:p>
    <w:sectPr w:rsidR="008C1A7E" w:rsidRPr="00810D9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7B32" w:rsidRDefault="004E7B32" w:rsidP="008C1A7E">
      <w:r>
        <w:separator/>
      </w:r>
    </w:p>
  </w:endnote>
  <w:endnote w:type="continuationSeparator" w:id="0">
    <w:p w:rsidR="004E7B32" w:rsidRDefault="004E7B32" w:rsidP="008C1A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7B32" w:rsidRDefault="004E7B32" w:rsidP="008C1A7E">
      <w:r>
        <w:separator/>
      </w:r>
    </w:p>
  </w:footnote>
  <w:footnote w:type="continuationSeparator" w:id="0">
    <w:p w:rsidR="004E7B32" w:rsidRDefault="004E7B32" w:rsidP="008C1A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1A7E" w:rsidRDefault="008C1A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wNDI1Nze0tLAwNrJQ0lEKTi0uzszPAykwrAUA7DYEjywAAAA="/>
  </w:docVars>
  <w:rsids>
    <w:rsidRoot w:val="008C1A7E"/>
    <w:rsid w:val="000C1C69"/>
    <w:rsid w:val="003D4AC5"/>
    <w:rsid w:val="004227BB"/>
    <w:rsid w:val="004A4BB0"/>
    <w:rsid w:val="004E7B32"/>
    <w:rsid w:val="005B2303"/>
    <w:rsid w:val="008B2191"/>
    <w:rsid w:val="008C1A7E"/>
    <w:rsid w:val="00A163FE"/>
    <w:rsid w:val="00DC6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1A7E"/>
    <w:pPr>
      <w:widowControl w:val="0"/>
      <w:jc w:val="both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A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C1A7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C1A7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C1A7E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A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A7E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1A7E"/>
    <w:pPr>
      <w:widowControl w:val="0"/>
      <w:jc w:val="both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1A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C1A7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C1A7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C1A7E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A7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A7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2</Words>
  <Characters>1232</Characters>
  <Application>Microsoft Office Word</Application>
  <DocSecurity>0</DocSecurity>
  <Lines>2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1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 Xiaoxia</dc:creator>
  <cp:lastModifiedBy>74014</cp:lastModifiedBy>
  <cp:revision>5</cp:revision>
  <dcterms:created xsi:type="dcterms:W3CDTF">2021-01-20T11:39:00Z</dcterms:created>
  <dcterms:modified xsi:type="dcterms:W3CDTF">2021-01-20T11:40:00Z</dcterms:modified>
</cp:coreProperties>
</file>